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 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สนอมาเคยเขียนสื่อสารอะไรบ้าง เรียงความถือเป็น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 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</w:t>
      </w:r>
    </w:p>
    <w:p>
      <w:pPr>
        <w:pStyle w:val="BodyText"/>
      </w:pPr>
      <w:r>
        <w:t xml:space="preserve">(คุณครูคณิตา) 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ชาตก็คือภาษาอะไรครับเด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ือว่าเป็นการที่เราจะใฝ่เรียนใฝ่รู้ในการที่อะไรคะ 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 5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 ใครอ่านก็เข้าใจใช่ไหมครับ คำต่อ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ิจิทัลค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 คำขวัญ 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ให้คำนึงถึงความ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 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ร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ลอง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 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เนื่องจากไม่ได้ใจความเพราะฉะนั้น คำขวัญนี่ต่อให้ดีเพียงใด สัมผัสคล้องจองเพียงได้ถึงจะใช้ได้ใช่ไหมเด็ก ๆ 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 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 นี่ถ้าเกิดว่ายังไม่พูดเรื่องคำขวัญนี่เด็ก ๆ จะรู้หรือยัง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ู่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 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 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 ตอบถูกเพราะมันมีคำว่า</w:t>
      </w:r>
    </w:p>
    <w:p>
      <w:pPr>
        <w:pStyle w:val="BodyText"/>
      </w:pPr>
      <w:r>
        <w:t xml:space="preserve">(คุณครูคณิตา) กรุงเทพปรากฎอยู่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 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าเป็นอย่างไรครับ 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ต่อไปนี้นี่เราแข่งขัน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 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 จังหวัดอะไรครับ ครูคณิตา</w:t>
      </w:r>
    </w:p>
    <w:p>
      <w:pPr>
        <w:pStyle w:val="BodyText"/>
      </w:pPr>
      <w:r>
        <w:t xml:space="preserve">(คุณครูคณิตา) เชียงร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คุคุ้น ๆ ไหมครับ 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 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 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 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 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 นี่ เห็นไหม ทุกคำขวัญที่ยกมานี่พูดนี่ยังตรงหมดเลยนะ สั้นกระชับคล้องจองแล้วก็บอกเอกลักษณ์ใช่ไหมครับ 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อน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 จังหวัดอุตรดิตถ์ค่ะ</w:t>
      </w:r>
    </w:p>
    <w:p>
      <w:pPr>
        <w:pStyle w:val="BodyText"/>
      </w:pPr>
      <w:r>
        <w:t xml:space="preserve">(คุณครูปรเมษฐ) เด็ก ๆ 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ถ์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ี่ตอบได้ทันทีถ้าคนที่สนใจในรายวิชาภูมิศาสตร์ สังคมจะรู้เลยเป็นจังหวัด ตอบน่านใช่ไหม จังหวัดน่านนี่ก็คือลักษณะเด่นของจังหวัดน่านเดี๋ยวจะน้อยใจ ใกล้ประจวบคีรีขันธ์ครับ อันนี้คือ คืออะไร ครับ เด็ก ๆ 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 จังหวัดนี้ ก็คือจังหวัดจังหวัดเพชรบุรี เลยประจวบไปเป็นทิศเหนือของประจวบคีรีขันธ์ 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กน้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 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ของแต่ละจังหวัดนั่นเองนะคะ 2. ค่ะ เอกรักษ์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 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ดี๋ยวไปสังเกต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</w:t>
      </w:r>
      <w:r>
        <w:t xml:space="preserve"> </w:t>
      </w:r>
      <w:r>
        <w:t xml:space="preserve">“</w:t>
      </w:r>
      <w:r>
        <w:t xml:space="preserve">วิต</w:t>
      </w:r>
      <w:r>
        <w:t xml:space="preserve">”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 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วิ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กระชับค่ะ 2. 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และคำขวัญก็จพติ 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 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เสริมสร้างกำลังใจ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ณิตาข้อที่ 1 นะคะ มีเจตนาที่ต่อผู้ฟัง ผู้ปฏิบัติหรือผลประโยชน์ ของส่วนรวมค่ะ อย่างเช่นคำขวัญเชิญชวนให้ประหยัดน้ำประหยัด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 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จรความสะอาด อาจจะเขียนเป็นคำขวัญใช่ไหมครูคณิตา</w:t>
      </w:r>
    </w:p>
    <w:p>
      <w:pPr>
        <w:pStyle w:val="BodyText"/>
      </w:pPr>
      <w:r>
        <w:t xml:space="preserve">(คุณครูคณิตา) ค่ะ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ต่อมา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ือ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</w:t>
      </w:r>
    </w:p>
    <w:p>
      <w:pPr>
        <w:pStyle w:val="BodyText"/>
      </w:pPr>
      <w:r>
        <w:t xml:space="preserve">(คุณครูคณิตา) ค่ะ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เลย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่ห์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อยู่แล้ว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เพราะฉะนั้น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น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</w:t>
      </w:r>
    </w:p>
    <w:p>
      <w:pPr>
        <w:pStyle w:val="BodyText"/>
      </w:pPr>
      <w:r>
        <w:t xml:space="preserve">(คุณครูคณิตา) 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ดี๋ยวไปสร้างความคิด ลิขิตแนวทางเขียนได้อย่างไรนะครับ ถ้าครูนำมานำเสนอจะใช้ได้ไหม 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 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คล้องจองใช้ได้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ด้วยนะครับ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ป่าไม้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 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เด็ก ๆ รู้แล้ว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มาถึงช่วงเขียนคำขวัญ สำคัญไฉน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ครับเกี่ยวกับคำขวัญที่นักเรียนเขียนนี่ ให้กับคุณครูและเพื่อน ๆ ในโรงเรียนได้รับรู้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็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ร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ครูคณิตาจะให้เรียน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ร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 อย่าลืมนะ นักเรียน ที่ครูได้บอกไว้ ให้ทำด้วยป้ายคำขวัญที่ครูและครูคณิตาให้ทำกิจกรรมเป็นการเผยแพร่สิ่งที่ดีให้กับคนอื่นนะครับ 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9:32:09Z</dcterms:created>
  <dcterms:modified xsi:type="dcterms:W3CDTF">2022-06-24T0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